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D2B9C" w14:textId="77777777" w:rsidR="00AE7446" w:rsidRDefault="00AE7446" w:rsidP="00354BD5">
      <w:pPr>
        <w:spacing w:after="0"/>
      </w:pPr>
    </w:p>
    <w:p w14:paraId="04414A2A" w14:textId="655704B9" w:rsidR="00C324F9" w:rsidRDefault="00354BD5" w:rsidP="00354BD5">
      <w:pPr>
        <w:spacing w:after="0"/>
      </w:pPr>
      <w:r>
        <w:t>All required methods for assignment 2</w:t>
      </w:r>
    </w:p>
    <w:p w14:paraId="7F80F838" w14:textId="34D99D59" w:rsidR="00354BD5" w:rsidRDefault="00354BD5" w:rsidP="00354BD5">
      <w:pPr>
        <w:spacing w:after="0"/>
      </w:pPr>
      <w:r>
        <w:rPr>
          <w:noProof/>
        </w:rPr>
        <w:drawing>
          <wp:inline distT="0" distB="0" distL="0" distR="0" wp14:anchorId="75B471F1" wp14:editId="268419AC">
            <wp:extent cx="3990476" cy="347619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90476" cy="3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62C36" w14:textId="32718131" w:rsidR="00354BD5" w:rsidRDefault="00354BD5" w:rsidP="00354BD5">
      <w:pPr>
        <w:spacing w:after="0"/>
      </w:pPr>
    </w:p>
    <w:p w14:paraId="4776130F" w14:textId="2317D84A" w:rsidR="00354BD5" w:rsidRDefault="00354BD5" w:rsidP="00354BD5">
      <w:pPr>
        <w:spacing w:after="0"/>
      </w:pPr>
      <w:r>
        <w:t>Sample runs for all 10 questions</w:t>
      </w:r>
    </w:p>
    <w:p w14:paraId="3697FBED" w14:textId="64D15158" w:rsidR="00354BD5" w:rsidRDefault="00354BD5" w:rsidP="00354BD5">
      <w:pPr>
        <w:spacing w:after="0"/>
      </w:pPr>
      <w:r>
        <w:t>Q1.</w:t>
      </w:r>
    </w:p>
    <w:p w14:paraId="4D2A7B3A" w14:textId="031A8D01" w:rsidR="00354BD5" w:rsidRDefault="003D7C2E" w:rsidP="00354BD5">
      <w:pPr>
        <w:spacing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{ -5, 1, 5, 0, -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7 }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CA01D2E" w14:textId="386630C4" w:rsidR="003D7C2E" w:rsidRDefault="003D7C2E" w:rsidP="00354BD5">
      <w:pPr>
        <w:spacing w:after="0"/>
      </w:pPr>
      <w:r>
        <w:rPr>
          <w:noProof/>
        </w:rPr>
        <w:drawing>
          <wp:inline distT="0" distB="0" distL="0" distR="0" wp14:anchorId="2B3CD429" wp14:editId="221FC8C7">
            <wp:extent cx="7223760" cy="189103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189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9AB11" w14:textId="0E7174A5" w:rsidR="003D7C2E" w:rsidRDefault="003D7C2E" w:rsidP="00354BD5">
      <w:pPr>
        <w:spacing w:after="0"/>
      </w:pPr>
    </w:p>
    <w:p w14:paraId="319496AA" w14:textId="1BFBF7E3" w:rsidR="003D7C2E" w:rsidRDefault="003D7C2E" w:rsidP="00354BD5">
      <w:pPr>
        <w:spacing w:after="0"/>
      </w:pPr>
      <w:r>
        <w:t>Q2.</w:t>
      </w:r>
    </w:p>
    <w:p w14:paraId="2C617484" w14:textId="6A9CEFC3" w:rsidR="003D7C2E" w:rsidRDefault="00F3452D" w:rsidP="00354BD5">
      <w:pPr>
        <w:spacing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Input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1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, 3, 5, 6 };</w:t>
      </w:r>
    </w:p>
    <w:p w14:paraId="21A70B4C" w14:textId="1F7209A0" w:rsidR="00F3452D" w:rsidRDefault="00F3452D" w:rsidP="00354BD5">
      <w:pPr>
        <w:spacing w:after="0"/>
      </w:pPr>
      <w:r>
        <w:rPr>
          <w:noProof/>
        </w:rPr>
        <w:drawing>
          <wp:inline distT="0" distB="0" distL="0" distR="0" wp14:anchorId="2C45B299" wp14:editId="76AE8004">
            <wp:extent cx="7223760" cy="2014855"/>
            <wp:effectExtent l="0" t="0" r="0" b="444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201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7EF73" w14:textId="09DA02BA" w:rsidR="00F3452D" w:rsidRDefault="00F3452D" w:rsidP="00354BD5">
      <w:pPr>
        <w:spacing w:after="0"/>
      </w:pPr>
    </w:p>
    <w:p w14:paraId="0BA74A47" w14:textId="2BD93BD1" w:rsidR="00253F10" w:rsidRDefault="00253F10" w:rsidP="00354BD5">
      <w:pPr>
        <w:spacing w:after="0"/>
      </w:pPr>
    </w:p>
    <w:p w14:paraId="47D89957" w14:textId="5B7F8555" w:rsidR="00253F10" w:rsidRDefault="00253F10" w:rsidP="00354BD5">
      <w:pPr>
        <w:spacing w:after="0"/>
      </w:pPr>
    </w:p>
    <w:p w14:paraId="462AE8D8" w14:textId="77777777" w:rsidR="00253F10" w:rsidRDefault="00253F10" w:rsidP="00354BD5">
      <w:pPr>
        <w:spacing w:after="0"/>
      </w:pPr>
    </w:p>
    <w:p w14:paraId="0DDD77DF" w14:textId="15D95955" w:rsidR="00F3452D" w:rsidRDefault="00F3452D" w:rsidP="00354BD5">
      <w:pPr>
        <w:spacing w:after="0"/>
      </w:pPr>
      <w:r>
        <w:t>Q3.</w:t>
      </w:r>
    </w:p>
    <w:p w14:paraId="76E30364" w14:textId="77336D93" w:rsidR="00354BD5" w:rsidRDefault="00D86A3B" w:rsidP="00354BD5">
      <w:pPr>
        <w:spacing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Input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cool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lock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ook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0AFF88B5" w14:textId="54FB6273" w:rsidR="00253F10" w:rsidRDefault="00253F10" w:rsidP="00354BD5">
      <w:pPr>
        <w:spacing w:after="0"/>
      </w:pPr>
      <w:r>
        <w:rPr>
          <w:noProof/>
        </w:rPr>
        <w:drawing>
          <wp:inline distT="0" distB="0" distL="0" distR="0" wp14:anchorId="47723466" wp14:editId="0350FCB5">
            <wp:extent cx="6409524" cy="1761905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09524" cy="17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CC68C" w14:textId="76CDDDD9" w:rsidR="00253F10" w:rsidRDefault="00253F10" w:rsidP="00354BD5">
      <w:pPr>
        <w:spacing w:after="0"/>
      </w:pPr>
    </w:p>
    <w:p w14:paraId="52C4D1EE" w14:textId="5B7E326F" w:rsidR="00253F10" w:rsidRDefault="00253F10" w:rsidP="00354BD5">
      <w:pPr>
        <w:spacing w:after="0"/>
      </w:pPr>
      <w:r>
        <w:t>Q4.</w:t>
      </w:r>
    </w:p>
    <w:p w14:paraId="1361BDD8" w14:textId="7605D22E" w:rsidR="00253F10" w:rsidRDefault="00B17D8F" w:rsidP="00354BD5">
      <w:pPr>
        <w:spacing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Input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1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, 2, 2, 1, 1, 3 };</w:t>
      </w:r>
    </w:p>
    <w:p w14:paraId="585D1357" w14:textId="1DBAE722" w:rsidR="00B17D8F" w:rsidRDefault="00FA5605" w:rsidP="00354BD5">
      <w:pPr>
        <w:spacing w:after="0"/>
      </w:pPr>
      <w:r>
        <w:rPr>
          <w:noProof/>
        </w:rPr>
        <w:drawing>
          <wp:inline distT="0" distB="0" distL="0" distR="0" wp14:anchorId="3AE0538B" wp14:editId="3D460944">
            <wp:extent cx="7223760" cy="194945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1C3F1" w14:textId="4406C98F" w:rsidR="0001009C" w:rsidRDefault="0001009C" w:rsidP="00354BD5">
      <w:pPr>
        <w:spacing w:after="0"/>
      </w:pPr>
    </w:p>
    <w:p w14:paraId="536F3C57" w14:textId="181DE78A" w:rsidR="0001009C" w:rsidRDefault="0001009C" w:rsidP="00354BD5">
      <w:pPr>
        <w:spacing w:after="0"/>
      </w:pPr>
      <w:r>
        <w:t>Q5.</w:t>
      </w:r>
    </w:p>
    <w:p w14:paraId="4E4853BA" w14:textId="57F92AB4" w:rsidR="0001009C" w:rsidRDefault="007D70E8" w:rsidP="00354BD5">
      <w:pPr>
        <w:spacing w:after="0"/>
      </w:pPr>
      <w:r>
        <w:rPr>
          <w:rFonts w:ascii="Consolas" w:hAnsi="Consolas" w:cs="Consolas"/>
          <w:color w:val="0000FF"/>
          <w:sz w:val="19"/>
          <w:szCs w:val="19"/>
        </w:rPr>
        <w:t>I</w:t>
      </w:r>
      <w:r w:rsidR="0001009C">
        <w:rPr>
          <w:rFonts w:ascii="Consolas" w:hAnsi="Consolas" w:cs="Consolas"/>
          <w:color w:val="0000FF"/>
          <w:sz w:val="19"/>
          <w:szCs w:val="19"/>
        </w:rPr>
        <w:t>nput</w:t>
      </w:r>
      <w:r>
        <w:rPr>
          <w:rFonts w:ascii="Consolas" w:hAnsi="Consolas" w:cs="Consolas"/>
          <w:color w:val="0000FF"/>
          <w:sz w:val="19"/>
          <w:szCs w:val="19"/>
        </w:rPr>
        <w:t>:</w:t>
      </w:r>
    </w:p>
    <w:p w14:paraId="4F301E28" w14:textId="466133A5" w:rsidR="0001009C" w:rsidRDefault="0001009C" w:rsidP="000100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List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&gt;() { </w:t>
      </w:r>
      <w:r>
        <w:rPr>
          <w:rFonts w:ascii="Consolas" w:hAnsi="Consolas" w:cs="Consolas"/>
          <w:color w:val="A31515"/>
          <w:sz w:val="19"/>
          <w:szCs w:val="19"/>
        </w:rPr>
        <w:t>"phon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blu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pixel"</w:t>
      </w:r>
      <w:r>
        <w:rPr>
          <w:rFonts w:ascii="Consolas" w:hAnsi="Consolas" w:cs="Consolas"/>
          <w:color w:val="000000"/>
          <w:sz w:val="19"/>
          <w:szCs w:val="19"/>
        </w:rPr>
        <w:t xml:space="preserve"> });</w:t>
      </w:r>
    </w:p>
    <w:p w14:paraId="0401C75E" w14:textId="1A072606" w:rsidR="0001009C" w:rsidRDefault="0001009C" w:rsidP="000100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List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&gt;() { </w:t>
      </w:r>
      <w:r>
        <w:rPr>
          <w:rFonts w:ascii="Consolas" w:hAnsi="Consolas" w:cs="Consolas"/>
          <w:color w:val="A31515"/>
          <w:sz w:val="19"/>
          <w:szCs w:val="19"/>
        </w:rPr>
        <w:t>"computer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silver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enovo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});</w:t>
      </w:r>
    </w:p>
    <w:p w14:paraId="2A5E0442" w14:textId="04A84782" w:rsidR="0001009C" w:rsidRDefault="0001009C" w:rsidP="0001009C">
      <w:pPr>
        <w:spacing w:after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List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&gt;() { </w:t>
      </w:r>
      <w:r>
        <w:rPr>
          <w:rFonts w:ascii="Consolas" w:hAnsi="Consolas" w:cs="Consolas"/>
          <w:color w:val="A31515"/>
          <w:sz w:val="19"/>
          <w:szCs w:val="19"/>
        </w:rPr>
        <w:t>"phon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gold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phon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});</w:t>
      </w:r>
    </w:p>
    <w:p w14:paraId="46CBFFEC" w14:textId="31E24350" w:rsidR="0001009C" w:rsidRDefault="00DB1989" w:rsidP="0001009C">
      <w:pPr>
        <w:spacing w:after="0"/>
      </w:pPr>
      <w:r>
        <w:rPr>
          <w:noProof/>
        </w:rPr>
        <w:drawing>
          <wp:inline distT="0" distB="0" distL="0" distR="0" wp14:anchorId="503D267C" wp14:editId="07EB6FC3">
            <wp:extent cx="7223760" cy="1810385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05877" w14:textId="7689B701" w:rsidR="0001009C" w:rsidRDefault="0001009C" w:rsidP="0001009C">
      <w:pPr>
        <w:spacing w:after="0"/>
      </w:pPr>
    </w:p>
    <w:p w14:paraId="0D08A2B2" w14:textId="77777777" w:rsidR="008E05A7" w:rsidRDefault="008E05A7" w:rsidP="0001009C">
      <w:pPr>
        <w:spacing w:after="0"/>
      </w:pPr>
    </w:p>
    <w:p w14:paraId="49718F37" w14:textId="77777777" w:rsidR="008E05A7" w:rsidRDefault="008E05A7" w:rsidP="0001009C">
      <w:pPr>
        <w:spacing w:after="0"/>
      </w:pPr>
    </w:p>
    <w:p w14:paraId="470CD42A" w14:textId="77777777" w:rsidR="008E05A7" w:rsidRDefault="008E05A7" w:rsidP="0001009C">
      <w:pPr>
        <w:spacing w:after="0"/>
      </w:pPr>
    </w:p>
    <w:p w14:paraId="37612703" w14:textId="77777777" w:rsidR="008E05A7" w:rsidRDefault="008E05A7" w:rsidP="0001009C">
      <w:pPr>
        <w:spacing w:after="0"/>
      </w:pPr>
    </w:p>
    <w:p w14:paraId="34E44834" w14:textId="77777777" w:rsidR="008E05A7" w:rsidRDefault="008E05A7" w:rsidP="0001009C">
      <w:pPr>
        <w:spacing w:after="0"/>
      </w:pPr>
    </w:p>
    <w:p w14:paraId="4B5C287C" w14:textId="77777777" w:rsidR="008E05A7" w:rsidRDefault="008E05A7" w:rsidP="0001009C">
      <w:pPr>
        <w:spacing w:after="0"/>
      </w:pPr>
    </w:p>
    <w:p w14:paraId="2B6144B1" w14:textId="77777777" w:rsidR="008E05A7" w:rsidRDefault="008E05A7" w:rsidP="0001009C">
      <w:pPr>
        <w:spacing w:after="0"/>
      </w:pPr>
    </w:p>
    <w:p w14:paraId="69B14C14" w14:textId="77777777" w:rsidR="008E05A7" w:rsidRDefault="008E05A7" w:rsidP="0001009C">
      <w:pPr>
        <w:spacing w:after="0"/>
      </w:pPr>
    </w:p>
    <w:p w14:paraId="618CC521" w14:textId="77777777" w:rsidR="008E05A7" w:rsidRDefault="008E05A7" w:rsidP="0001009C">
      <w:pPr>
        <w:spacing w:after="0"/>
      </w:pPr>
    </w:p>
    <w:p w14:paraId="1A1B04DF" w14:textId="77777777" w:rsidR="008E05A7" w:rsidRDefault="008E05A7" w:rsidP="0001009C">
      <w:pPr>
        <w:spacing w:after="0"/>
      </w:pPr>
    </w:p>
    <w:p w14:paraId="442D6CAA" w14:textId="77777777" w:rsidR="008E05A7" w:rsidRDefault="008E05A7" w:rsidP="0001009C">
      <w:pPr>
        <w:spacing w:after="0"/>
      </w:pPr>
    </w:p>
    <w:p w14:paraId="4B5D828C" w14:textId="77777777" w:rsidR="008E05A7" w:rsidRDefault="008E05A7" w:rsidP="0001009C">
      <w:pPr>
        <w:spacing w:after="0"/>
      </w:pPr>
    </w:p>
    <w:p w14:paraId="1C3E8BD7" w14:textId="1DAE8629" w:rsidR="0001009C" w:rsidRDefault="0001009C" w:rsidP="0001009C">
      <w:pPr>
        <w:spacing w:after="0"/>
      </w:pPr>
      <w:r>
        <w:t>Q6.</w:t>
      </w:r>
    </w:p>
    <w:p w14:paraId="265510E5" w14:textId="7B335C30" w:rsidR="0001009C" w:rsidRDefault="007D70E8" w:rsidP="0001009C">
      <w:pPr>
        <w:spacing w:after="0"/>
      </w:pPr>
      <w:r>
        <w:rPr>
          <w:rFonts w:ascii="Consolas" w:hAnsi="Consolas" w:cs="Consolas"/>
          <w:color w:val="0000FF"/>
          <w:sz w:val="19"/>
          <w:szCs w:val="19"/>
        </w:rPr>
        <w:t>I</w:t>
      </w:r>
      <w:r w:rsidR="008E05A7">
        <w:rPr>
          <w:rFonts w:ascii="Consolas" w:hAnsi="Consolas" w:cs="Consolas"/>
          <w:color w:val="0000FF"/>
          <w:sz w:val="19"/>
          <w:szCs w:val="19"/>
        </w:rPr>
        <w:t>n</w:t>
      </w:r>
      <w:r w:rsidR="008E05A7">
        <w:rPr>
          <w:rFonts w:ascii="Consolas" w:hAnsi="Consolas" w:cs="Consolas"/>
          <w:color w:val="0000FF"/>
          <w:sz w:val="19"/>
          <w:szCs w:val="19"/>
        </w:rPr>
        <w:t>put</w:t>
      </w:r>
      <w:r>
        <w:rPr>
          <w:rFonts w:ascii="Consolas" w:hAnsi="Consolas" w:cs="Consolas"/>
          <w:color w:val="0000FF"/>
          <w:sz w:val="19"/>
          <w:szCs w:val="19"/>
        </w:rPr>
        <w:t>:</w:t>
      </w:r>
    </w:p>
    <w:p w14:paraId="0A8EBF51" w14:textId="77777777" w:rsidR="008E05A7" w:rsidRDefault="008E05A7" w:rsidP="008E05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{ 2, 7, 11, 15 };</w:t>
      </w:r>
    </w:p>
    <w:p w14:paraId="18329862" w14:textId="392136E1" w:rsidR="008E05A7" w:rsidRDefault="008E05A7" w:rsidP="008E05A7">
      <w:pPr>
        <w:spacing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rget_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9;</w:t>
      </w:r>
      <w:proofErr w:type="gramEnd"/>
    </w:p>
    <w:p w14:paraId="4A4322C4" w14:textId="5D6622C7" w:rsidR="008E05A7" w:rsidRDefault="008E05A7" w:rsidP="008E05A7">
      <w:pPr>
        <w:spacing w:after="0"/>
      </w:pPr>
      <w:r>
        <w:rPr>
          <w:noProof/>
        </w:rPr>
        <w:drawing>
          <wp:inline distT="0" distB="0" distL="0" distR="0" wp14:anchorId="0977FF73" wp14:editId="37C40192">
            <wp:extent cx="6905625" cy="1830705"/>
            <wp:effectExtent l="0" t="0" r="952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905625" cy="183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1180A" w14:textId="035B0FA6" w:rsidR="008E05A7" w:rsidRDefault="008E05A7" w:rsidP="008E05A7">
      <w:pPr>
        <w:spacing w:after="0"/>
      </w:pPr>
    </w:p>
    <w:p w14:paraId="5774111F" w14:textId="3760E3AE" w:rsidR="008E05A7" w:rsidRDefault="008E05A7" w:rsidP="008E05A7">
      <w:pPr>
        <w:spacing w:after="0"/>
      </w:pPr>
      <w:r>
        <w:t>Q7.</w:t>
      </w:r>
    </w:p>
    <w:p w14:paraId="1B0B4CC0" w14:textId="58EB3874" w:rsidR="007D70E8" w:rsidRDefault="007D70E8" w:rsidP="008E05A7">
      <w:pPr>
        <w:spacing w:after="0"/>
      </w:pPr>
      <w:r>
        <w:rPr>
          <w:rFonts w:ascii="Consolas" w:hAnsi="Consolas" w:cs="Consolas"/>
          <w:color w:val="0000FF"/>
          <w:sz w:val="19"/>
          <w:szCs w:val="19"/>
        </w:rPr>
        <w:t>Input:</w:t>
      </w:r>
    </w:p>
    <w:p w14:paraId="3EB71B3D" w14:textId="77777777" w:rsidR="007D70E8" w:rsidRDefault="007D70E8" w:rsidP="007D70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allowed = </w:t>
      </w:r>
      <w:r>
        <w:rPr>
          <w:rFonts w:ascii="Consolas" w:hAnsi="Consolas" w:cs="Consolas"/>
          <w:color w:val="A31515"/>
          <w:sz w:val="19"/>
          <w:szCs w:val="19"/>
        </w:rPr>
        <w:t>"ab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3D12D52" w14:textId="3E5DEBC9" w:rsidR="008E05A7" w:rsidRDefault="007D70E8" w:rsidP="007D70E8">
      <w:pPr>
        <w:spacing w:after="0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words = { </w:t>
      </w:r>
      <w:r>
        <w:rPr>
          <w:rFonts w:ascii="Consolas" w:hAnsi="Consolas" w:cs="Consolas"/>
          <w:color w:val="A31515"/>
          <w:sz w:val="19"/>
          <w:szCs w:val="19"/>
        </w:rPr>
        <w:t>"ad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bd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aab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baa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adab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342B669F" w14:textId="5A423F8F" w:rsidR="007D70E8" w:rsidRDefault="007D70E8" w:rsidP="007D70E8">
      <w:pPr>
        <w:spacing w:after="0"/>
      </w:pPr>
      <w:r>
        <w:rPr>
          <w:noProof/>
        </w:rPr>
        <w:drawing>
          <wp:inline distT="0" distB="0" distL="0" distR="0" wp14:anchorId="360F6928" wp14:editId="6B98A6C2">
            <wp:extent cx="6867525" cy="1800860"/>
            <wp:effectExtent l="0" t="0" r="9525" b="889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67525" cy="180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D3E1F" w14:textId="162490D1" w:rsidR="007D70E8" w:rsidRDefault="007D70E8" w:rsidP="007D70E8">
      <w:pPr>
        <w:spacing w:after="0"/>
      </w:pPr>
    </w:p>
    <w:p w14:paraId="13D457E1" w14:textId="338286CA" w:rsidR="007D70E8" w:rsidRDefault="007D70E8" w:rsidP="007D70E8">
      <w:pPr>
        <w:spacing w:after="0"/>
      </w:pPr>
      <w:r>
        <w:t>Q8.</w:t>
      </w:r>
    </w:p>
    <w:p w14:paraId="3179D4B7" w14:textId="2E4C56D5" w:rsidR="00D741A4" w:rsidRDefault="00D741A4" w:rsidP="007D70E8">
      <w:pPr>
        <w:spacing w:after="0"/>
      </w:pPr>
      <w:r>
        <w:rPr>
          <w:rFonts w:ascii="Consolas" w:hAnsi="Consolas" w:cs="Consolas"/>
          <w:color w:val="0000FF"/>
          <w:sz w:val="19"/>
          <w:szCs w:val="19"/>
        </w:rPr>
        <w:t>I</w:t>
      </w:r>
      <w:r>
        <w:rPr>
          <w:rFonts w:ascii="Consolas" w:hAnsi="Consolas" w:cs="Consolas"/>
          <w:color w:val="0000FF"/>
          <w:sz w:val="19"/>
          <w:szCs w:val="19"/>
        </w:rPr>
        <w:t>n</w:t>
      </w:r>
      <w:r>
        <w:rPr>
          <w:rFonts w:ascii="Consolas" w:hAnsi="Consolas" w:cs="Consolas"/>
          <w:color w:val="0000FF"/>
          <w:sz w:val="19"/>
          <w:szCs w:val="19"/>
        </w:rPr>
        <w:t>put:</w:t>
      </w:r>
    </w:p>
    <w:p w14:paraId="0229A224" w14:textId="77777777" w:rsidR="00D741A4" w:rsidRDefault="00D741A4" w:rsidP="00D741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] num1 = { 12, 28, 46, 32, 50 };</w:t>
      </w:r>
    </w:p>
    <w:p w14:paraId="2FD74946" w14:textId="41ABEB51" w:rsidR="007D70E8" w:rsidRDefault="00D741A4" w:rsidP="00D741A4">
      <w:pPr>
        <w:spacing w:after="0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] num2 = { 50, 12, 32, 46, 28 };</w:t>
      </w:r>
    </w:p>
    <w:p w14:paraId="7B6F5644" w14:textId="702ED585" w:rsidR="00D741A4" w:rsidRDefault="00D741A4" w:rsidP="00D741A4">
      <w:pPr>
        <w:spacing w:after="0"/>
      </w:pPr>
      <w:r>
        <w:rPr>
          <w:noProof/>
        </w:rPr>
        <w:drawing>
          <wp:inline distT="0" distB="0" distL="0" distR="0" wp14:anchorId="49FB8475" wp14:editId="63486356">
            <wp:extent cx="7058025" cy="1984375"/>
            <wp:effectExtent l="0" t="0" r="9525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058025" cy="198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22FD3" w14:textId="67B189B1" w:rsidR="00492029" w:rsidRDefault="00492029" w:rsidP="00D741A4">
      <w:pPr>
        <w:spacing w:after="0"/>
      </w:pPr>
    </w:p>
    <w:p w14:paraId="20FC358D" w14:textId="069F2B6E" w:rsidR="00492029" w:rsidRDefault="00492029" w:rsidP="00D741A4">
      <w:pPr>
        <w:spacing w:after="0"/>
      </w:pPr>
    </w:p>
    <w:p w14:paraId="2351E032" w14:textId="1712B1B6" w:rsidR="00492029" w:rsidRDefault="00492029" w:rsidP="00D741A4">
      <w:pPr>
        <w:spacing w:after="0"/>
      </w:pPr>
    </w:p>
    <w:p w14:paraId="43385AE6" w14:textId="640403D7" w:rsidR="00492029" w:rsidRDefault="00492029" w:rsidP="00D741A4">
      <w:pPr>
        <w:spacing w:after="0"/>
      </w:pPr>
    </w:p>
    <w:p w14:paraId="09144A97" w14:textId="6A7E4384" w:rsidR="00492029" w:rsidRDefault="00492029" w:rsidP="00D741A4">
      <w:pPr>
        <w:spacing w:after="0"/>
      </w:pPr>
    </w:p>
    <w:p w14:paraId="08F115CB" w14:textId="23DDC35F" w:rsidR="00492029" w:rsidRDefault="00492029" w:rsidP="00D741A4">
      <w:pPr>
        <w:spacing w:after="0"/>
      </w:pPr>
    </w:p>
    <w:p w14:paraId="0D9CD6F3" w14:textId="54EEEE09" w:rsidR="00492029" w:rsidRDefault="00492029" w:rsidP="00D741A4">
      <w:pPr>
        <w:spacing w:after="0"/>
      </w:pPr>
    </w:p>
    <w:p w14:paraId="6D2EAD3A" w14:textId="32B881BB" w:rsidR="00492029" w:rsidRDefault="00492029" w:rsidP="00D741A4">
      <w:pPr>
        <w:spacing w:after="0"/>
      </w:pPr>
    </w:p>
    <w:p w14:paraId="6B55BFEB" w14:textId="53B0842B" w:rsidR="00492029" w:rsidRDefault="00492029" w:rsidP="00D741A4">
      <w:pPr>
        <w:spacing w:after="0"/>
      </w:pPr>
    </w:p>
    <w:p w14:paraId="35CB51BE" w14:textId="3F3E29BC" w:rsidR="00492029" w:rsidRDefault="00492029" w:rsidP="00D741A4">
      <w:pPr>
        <w:spacing w:after="0"/>
      </w:pPr>
      <w:r>
        <w:t>Q9.</w:t>
      </w:r>
    </w:p>
    <w:p w14:paraId="4ED3E2D1" w14:textId="4587B173" w:rsidR="00492029" w:rsidRDefault="00492029" w:rsidP="00D741A4">
      <w:pPr>
        <w:spacing w:after="0"/>
      </w:pPr>
      <w:r>
        <w:rPr>
          <w:rFonts w:ascii="Consolas" w:hAnsi="Consolas" w:cs="Consolas"/>
          <w:color w:val="0000FF"/>
          <w:sz w:val="19"/>
          <w:szCs w:val="19"/>
        </w:rPr>
        <w:t>I</w:t>
      </w:r>
      <w:r>
        <w:rPr>
          <w:rFonts w:ascii="Consolas" w:hAnsi="Consolas" w:cs="Consolas"/>
          <w:color w:val="0000FF"/>
          <w:sz w:val="19"/>
          <w:szCs w:val="19"/>
        </w:rPr>
        <w:t>n</w:t>
      </w:r>
      <w:r>
        <w:rPr>
          <w:rFonts w:ascii="Consolas" w:hAnsi="Consolas" w:cs="Consolas"/>
          <w:color w:val="0000FF"/>
          <w:sz w:val="19"/>
          <w:szCs w:val="19"/>
        </w:rPr>
        <w:t>put:</w:t>
      </w:r>
    </w:p>
    <w:p w14:paraId="3FC06092" w14:textId="311145CC" w:rsidR="00492029" w:rsidRDefault="00CF0BFA" w:rsidP="00D741A4">
      <w:pPr>
        <w:spacing w:after="0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] arr9 = { -2, 1, -3, 4, -1, 2, 1, -5, 4 };</w:t>
      </w:r>
    </w:p>
    <w:p w14:paraId="7EAF67AA" w14:textId="72FD5A85" w:rsidR="00CF0BFA" w:rsidRDefault="006B684D" w:rsidP="00D741A4">
      <w:pPr>
        <w:spacing w:after="0"/>
      </w:pPr>
      <w:r>
        <w:rPr>
          <w:noProof/>
        </w:rPr>
        <w:drawing>
          <wp:inline distT="0" distB="0" distL="0" distR="0" wp14:anchorId="257AB0F6" wp14:editId="7D70FF41">
            <wp:extent cx="6943725" cy="1739900"/>
            <wp:effectExtent l="0" t="0" r="9525" b="0"/>
            <wp:docPr id="11" name="Picture 1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943725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68E88" w14:textId="5116FF1A" w:rsidR="006B684D" w:rsidRDefault="006B684D" w:rsidP="00D741A4">
      <w:pPr>
        <w:spacing w:after="0"/>
      </w:pPr>
    </w:p>
    <w:p w14:paraId="7A45607C" w14:textId="5A8FF19C" w:rsidR="006B684D" w:rsidRDefault="006B684D" w:rsidP="00D741A4">
      <w:pPr>
        <w:spacing w:after="0"/>
      </w:pPr>
      <w:r>
        <w:t>Q10.</w:t>
      </w:r>
    </w:p>
    <w:p w14:paraId="5F34DDD7" w14:textId="6C414590" w:rsidR="007C6532" w:rsidRDefault="007C6532" w:rsidP="00D741A4">
      <w:pPr>
        <w:spacing w:after="0"/>
      </w:pPr>
      <w:r>
        <w:rPr>
          <w:rFonts w:ascii="Consolas" w:hAnsi="Consolas" w:cs="Consolas"/>
          <w:color w:val="0000FF"/>
          <w:sz w:val="19"/>
          <w:szCs w:val="19"/>
        </w:rPr>
        <w:t>I</w:t>
      </w:r>
      <w:r>
        <w:rPr>
          <w:rFonts w:ascii="Consolas" w:hAnsi="Consolas" w:cs="Consolas"/>
          <w:color w:val="0000FF"/>
          <w:sz w:val="19"/>
          <w:szCs w:val="19"/>
        </w:rPr>
        <w:t>n</w:t>
      </w:r>
      <w:r>
        <w:rPr>
          <w:rFonts w:ascii="Consolas" w:hAnsi="Consolas" w:cs="Consolas"/>
          <w:color w:val="0000FF"/>
          <w:sz w:val="19"/>
          <w:szCs w:val="19"/>
        </w:rPr>
        <w:t>put:</w:t>
      </w:r>
    </w:p>
    <w:p w14:paraId="0B23B421" w14:textId="77777777" w:rsidR="007C6532" w:rsidRDefault="007C6532" w:rsidP="007C65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] arr10 = { 2, 3, 1, 2, 4, 3 };</w:t>
      </w:r>
    </w:p>
    <w:p w14:paraId="183E7031" w14:textId="3EBE40F5" w:rsidR="006B684D" w:rsidRDefault="007C6532" w:rsidP="007C6532">
      <w:pPr>
        <w:spacing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rget_subarray_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 w:rsidR="00721570"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3CEC096" w14:textId="001062D1" w:rsidR="007E5478" w:rsidRDefault="007E5478" w:rsidP="007C6532">
      <w:pPr>
        <w:spacing w:after="0"/>
      </w:pPr>
      <w:r>
        <w:rPr>
          <w:noProof/>
        </w:rPr>
        <w:drawing>
          <wp:inline distT="0" distB="0" distL="0" distR="0" wp14:anchorId="0FAB9225" wp14:editId="4412495B">
            <wp:extent cx="6247619" cy="1847619"/>
            <wp:effectExtent l="0" t="0" r="1270" b="63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47619" cy="18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E5478" w:rsidSect="00354BD5">
      <w:pgSz w:w="12240" w:h="15840"/>
      <w:pgMar w:top="360" w:right="432" w:bottom="36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wMDUwtjS2sDQ1NjdT0lEKTi0uzszPAykwrAUAWAM5iSwAAAA="/>
  </w:docVars>
  <w:rsids>
    <w:rsidRoot w:val="000C2031"/>
    <w:rsid w:val="0001009C"/>
    <w:rsid w:val="000C2031"/>
    <w:rsid w:val="00253F10"/>
    <w:rsid w:val="00354BD5"/>
    <w:rsid w:val="003D7C2E"/>
    <w:rsid w:val="00492029"/>
    <w:rsid w:val="006B684D"/>
    <w:rsid w:val="00721570"/>
    <w:rsid w:val="007C6532"/>
    <w:rsid w:val="007D70E8"/>
    <w:rsid w:val="007E5478"/>
    <w:rsid w:val="008E05A7"/>
    <w:rsid w:val="00AE7446"/>
    <w:rsid w:val="00B17D8F"/>
    <w:rsid w:val="00B777FF"/>
    <w:rsid w:val="00C324F9"/>
    <w:rsid w:val="00CF0BFA"/>
    <w:rsid w:val="00D741A4"/>
    <w:rsid w:val="00D86A3B"/>
    <w:rsid w:val="00DB1989"/>
    <w:rsid w:val="00F3452D"/>
    <w:rsid w:val="00FA5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EBB33"/>
  <w15:chartTrackingRefBased/>
  <w15:docId w15:val="{65711E48-168F-447B-B9F8-F1D1D4EDE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McCofie</dc:creator>
  <cp:keywords/>
  <dc:description/>
  <cp:lastModifiedBy>Anthony McCofie</cp:lastModifiedBy>
  <cp:revision>18</cp:revision>
  <dcterms:created xsi:type="dcterms:W3CDTF">2021-09-25T23:10:00Z</dcterms:created>
  <dcterms:modified xsi:type="dcterms:W3CDTF">2021-09-25T23:46:00Z</dcterms:modified>
</cp:coreProperties>
</file>